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Robotics Engineer Internship Position</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93 [Your Phone Number]</w:t>
      </w:r>
    </w:p>
    <w:p>
      <w:pPr>
        <w:pStyle w:val="BodyText"/>
      </w:pPr>
      <w:r>
        <w:t xml:space="preserve">[Your Email Address]</w:t>
      </w:r>
    </w:p>
    <w:p>
      <w:pPr>
        <w:pStyle w:val="BodyText"/>
      </w:pPr>
      <w:r>
        <w:t xml:space="preserve">Dear Hiring Manager,</w:t>
      </w:r>
    </w:p>
    <w:p>
      <w:pPr>
        <w:pStyle w:val="BodyText"/>
      </w:pPr>
      <w:r>
        <w:t xml:space="preserve">As I prepare this Internship Application Letter, my heart swells with both gratitude and determination. Having grown up in the vibrant yet challenging landscape of Afghanistan Kabul, I have witnessed firsthand how technological innovation can transform communities. It is with profound enthusiasm that I apply for the Robotics Engineer Internship position at your esteemed organization—a role that aligns perfectly with my academic journey, technical skills, and unwavering commitment to advancing technology within our nation's unique context.</w:t>
      </w:r>
    </w:p>
    <w:bookmarkStart w:id="21" w:name="X60c6147f7346cac6b4d9608ad12029446490bb6"/>
    <w:p>
      <w:pPr>
        <w:pStyle w:val="Heading2"/>
      </w:pPr>
      <w:r>
        <w:t xml:space="preserve">Why Robotics Engineering in Afghanistan Kabul?</w:t>
      </w:r>
    </w:p>
    <w:p>
      <w:pPr>
        <w:pStyle w:val="FirstParagraph"/>
      </w:pPr>
      <w:r>
        <w:t xml:space="preserve">My passion for robotics was ignited not in a Western lab, but during my childhood in Kabul, where I observed how limited access to advanced technology hindered progress across agriculture, healthcare, and education. When I began studying Robotics Engineering at the American University of Afghanistan (AUAF), I resolved to develop solutions tailored for our local environment. The current challenges here—such as earthquake resilience in infrastructure, drought-resistant farming systems, and mobile medical units for remote regions—demand innovative robotics that understand Afghanistan Kabul's terrain, climate, and cultural realities.</w:t>
      </w:r>
    </w:p>
    <w:p>
      <w:pPr>
        <w:pStyle w:val="BodyText"/>
      </w:pPr>
      <w:r>
        <w:t xml:space="preserve">Unlike generic robotics curricula elsewhere, my coursework emphasized context-specific design. I've spent countless hours in AUAF's Lab of Applied Robotics prototyping low-cost sensors for soil moisture monitoring in Afghan farmlands and developing solar-powered drones for delivering medical supplies to mountain villages like those near Charikar. These projects weren't just academic exercises; they were responses to problems I saw daily on my way home from school through the streets of Kabul.</w:t>
      </w:r>
    </w:p>
    <w:bookmarkEnd w:id="21"/>
    <w:bookmarkStart w:id="22" w:name="X997ca453ae9448059dc97667c3720afa8accb8f"/>
    <w:p>
      <w:pPr>
        <w:pStyle w:val="Heading2"/>
      </w:pPr>
      <w:r>
        <w:t xml:space="preserve">Technical Proficiency and Relevant Experience</w:t>
      </w:r>
    </w:p>
    <w:p>
      <w:pPr>
        <w:pStyle w:val="FirstParagraph"/>
      </w:pPr>
      <w:r>
        <w:t xml:space="preserve">My technical foundation includes hands-on experience with ROS (Robot Operating System), Arduino, Raspberry Pi, and Python programming—skills I've applied to projects directly relevant to Afghanistan Kabul's needs. For instance:</w:t>
      </w:r>
    </w:p>
    <w:p>
      <w:pPr>
        <w:numPr>
          <w:ilvl w:val="0"/>
          <w:numId w:val="1001"/>
        </w:numPr>
        <w:pStyle w:val="Compact"/>
      </w:pPr>
      <w:r>
        <w:rPr>
          <w:bCs/>
          <w:b/>
        </w:rPr>
        <w:t xml:space="preserve">Water Conservation Robot Prototype:</w:t>
      </w:r>
      <w:r>
        <w:t xml:space="preserve"> </w:t>
      </w:r>
      <w:r>
        <w:t xml:space="preserve">Developed a low-cost irrigation system using recycled materials and moisture sensors that reduced water waste by 35% in a pilot project at Kabul's Green City Community Garden.</w:t>
      </w:r>
    </w:p>
    <w:p>
      <w:pPr>
        <w:numPr>
          <w:ilvl w:val="0"/>
          <w:numId w:val="1001"/>
        </w:numPr>
        <w:pStyle w:val="Compact"/>
      </w:pPr>
      <w:r>
        <w:rPr>
          <w:bCs/>
          <w:b/>
        </w:rPr>
        <w:t xml:space="preserve">Crisis Response Drones:</w:t>
      </w:r>
      <w:r>
        <w:t xml:space="preserve"> </w:t>
      </w:r>
      <w:r>
        <w:t xml:space="preserve">Collaborated with Kabul University's Disaster Management Group to design drones for post-earthquake structural assessment, avoiding dangerous manual inspections in unstable zones.</w:t>
      </w:r>
    </w:p>
    <w:p>
      <w:pPr>
        <w:numPr>
          <w:ilvl w:val="0"/>
          <w:numId w:val="1001"/>
        </w:numPr>
        <w:pStyle w:val="Compact"/>
      </w:pPr>
      <w:r>
        <w:rPr>
          <w:bCs/>
          <w:b/>
        </w:rPr>
        <w:t xml:space="preserve">Robotics Education Outreach:</w:t>
      </w:r>
      <w:r>
        <w:t xml:space="preserve"> </w:t>
      </w:r>
      <w:r>
        <w:t xml:space="preserve">Volunteered to teach basic robotics at the Kabul Polytechnic Institute, adapting lessons for Afghan students with limited access to lab equipment—proving that innovation thrives even with constraints.</w:t>
      </w:r>
    </w:p>
    <w:p>
      <w:pPr>
        <w:pStyle w:val="FirstParagraph"/>
      </w:pPr>
      <w:r>
        <w:t xml:space="preserve">What sets my approach apart is my understanding of Afghanistan Kabul's infrastructure realities. I don't design for idealized environments; I engineer solutions that work on uneven roads, in dusty conditions, and with limited power grids—because these are the daily challenges we face here in our home city.</w:t>
      </w:r>
    </w:p>
    <w:bookmarkEnd w:id="22"/>
    <w:bookmarkStart w:id="23" w:name="why-your-organization-in-kabul"/>
    <w:p>
      <w:pPr>
        <w:pStyle w:val="Heading2"/>
      </w:pPr>
      <w:r>
        <w:t xml:space="preserve">Why Your Organization in Kabul?</w:t>
      </w:r>
    </w:p>
    <w:p>
      <w:pPr>
        <w:pStyle w:val="FirstParagraph"/>
      </w:pPr>
      <w:r>
        <w:t xml:space="preserve">I'm particularly drawn to your organization's mission of "Technology for Afghan Resilience." While global robotics firms often overlook markets like Afghanistan Kabul, your focus on locally adaptable solutions mirrors my own philosophy. I've followed your team's work on agricultural drones deployed across Balkh Province and would be honored to contribute to such impactful projects. Your commitment to training Afghan engineers—rather than importing foreign expertise—resonates deeply with me as a native of Kabul who believes our nation's brightest minds should lead our technological future.</w:t>
      </w:r>
    </w:p>
    <w:p>
      <w:pPr>
        <w:pStyle w:val="BodyText"/>
      </w:pPr>
      <w:r>
        <w:t xml:space="preserve">Moreover, the current geopolitical climate makes this internship uniquely vital. As Afghanistan Kabul rebuilds its technical ecosystem, having young engineers trained in both cutting-edge robotics and local context is not just beneficial—it's essential for sustainable development. I aim to bridge the gap between international robotics advancements and Afghan realities, ensuring technology serves people rather than the other way around.</w:t>
      </w:r>
    </w:p>
    <w:bookmarkEnd w:id="23"/>
    <w:bookmarkStart w:id="24" w:name="my-commitment-to-afghanistan-kabul"/>
    <w:p>
      <w:pPr>
        <w:pStyle w:val="Heading2"/>
      </w:pPr>
      <w:r>
        <w:t xml:space="preserve">My Commitment to Afghanistan Kabul</w:t>
      </w:r>
    </w:p>
    <w:p>
      <w:pPr>
        <w:pStyle w:val="FirstParagraph"/>
      </w:pPr>
      <w:r>
        <w:t xml:space="preserve">This Internship Application Letter is more than a formality—it's a promise. I will bring relentless dedication, cultural intelligence, and technical rigor to your team. My family has lived through decades of upheaval in Kabul, yet we've always believed in the power of education and innovation to build peace. I will channel that resilience into every line of code I write and every robot I design.</w:t>
      </w:r>
    </w:p>
    <w:p>
      <w:pPr>
        <w:pStyle w:val="BodyText"/>
      </w:pPr>
      <w:r>
        <w:t xml:space="preserve">Should you grant me this opportunity, my goals are clear:</w:t>
      </w:r>
    </w:p>
    <w:p>
      <w:pPr>
        <w:numPr>
          <w:ilvl w:val="0"/>
          <w:numId w:val="1002"/>
        </w:numPr>
        <w:pStyle w:val="Compact"/>
      </w:pPr>
      <w:r>
        <w:t xml:space="preserve">Develop at least two Afghanistan-specific robotics prototypes during my internship</w:t>
      </w:r>
    </w:p>
    <w:p>
      <w:pPr>
        <w:numPr>
          <w:ilvl w:val="0"/>
          <w:numId w:val="1002"/>
        </w:numPr>
        <w:pStyle w:val="Compact"/>
      </w:pPr>
      <w:r>
        <w:t xml:space="preserve">Create a knowledge-sharing framework for Afghan technicians to maintain these systems independently</w:t>
      </w:r>
    </w:p>
    <w:p>
      <w:pPr>
        <w:numPr>
          <w:ilvl w:val="0"/>
          <w:numId w:val="1002"/>
        </w:numPr>
        <w:pStyle w:val="Compact"/>
      </w:pPr>
      <w:r>
        <w:t xml:space="preserve">Advocate for inclusive robotics education in Kabul's schools and universities</w:t>
      </w:r>
    </w:p>
    <w:p>
      <w:pPr>
        <w:pStyle w:val="FirstParagraph"/>
      </w:pPr>
      <w:r>
        <w:t xml:space="preserve">I understand that progress in Afghanistan Kabul requires patience and humility. I am prepared to work alongside local communities—not as a savior, but as a fellow engineer learning from the wisdom of those who know our land best.</w:t>
      </w:r>
    </w:p>
    <w:bookmarkEnd w:id="24"/>
    <w:bookmarkStart w:id="25" w:name="conclusion"/>
    <w:p>
      <w:pPr>
        <w:pStyle w:val="Heading2"/>
      </w:pPr>
      <w:r>
        <w:t xml:space="preserve">Conclusion</w:t>
      </w:r>
    </w:p>
    <w:p>
      <w:pPr>
        <w:pStyle w:val="FirstParagraph"/>
      </w:pPr>
      <w:r>
        <w:t xml:space="preserve">In closing, I reiterate my fervent desire to contribute as a Robotics Engineer intern in Afghanistan Kabul. This is not merely a career step for me—it's an investment in the future of our nation. I have attached my resume detailing academic projects, technical skills, and volunteer work that demonstrate my readiness for this role. I welcome the opportunity to discuss how my background aligns with your team's vision during an interview at your earliest convenience.</w:t>
      </w:r>
    </w:p>
    <w:p>
      <w:pPr>
        <w:pStyle w:val="BodyText"/>
      </w:pPr>
      <w:r>
        <w:t xml:space="preserve">Thank you for considering this Internship Application Letter from a dedicated Afghan engineer who sees robotics not as a luxury, but as a vital tool for building resilience in our beloved Kabul. I eagerly await the possibility of contributing to your mission and helping shape technology that serves Afghanistan's people.</w:t>
      </w:r>
    </w:p>
    <w:bookmarkEnd w:id="25"/>
    <w:p>
      <w:pPr>
        <w:pStyle w:val="BodyText"/>
      </w:pPr>
      <w:r>
        <w:t xml:space="preserve">Sincerely,</w:t>
      </w:r>
    </w:p>
    <w:p>
      <w:pPr>
        <w:pStyle w:val="BodyText"/>
      </w:pPr>
      <w:r>
        <w:t xml:space="preserve">[Your Full Name]</w:t>
      </w:r>
    </w:p>
    <w:p>
      <w:pPr>
        <w:pStyle w:val="BodyText"/>
      </w:pPr>
      <w:r>
        <w:t xml:space="preserve">Robotics Engineering Student</w:t>
      </w:r>
    </w:p>
    <w:p>
      <w:pPr>
        <w:pStyle w:val="BodyText"/>
      </w:pPr>
      <w:r>
        <w:t xml:space="preserve">American University of Afghanistan (AUAF)</w:t>
      </w:r>
    </w:p>
    <w:p>
      <w:pPr>
        <w:pStyle w:val="BodyText"/>
      </w:pPr>
      <w:r>
        <w:t xml:space="preserve">Note: This Internship Application Letter exceeds 800 words. It integrates "Robotics Engineer" as the core role, "Afghanistan Kabul" throughout to emphasize contextual relevance, and frames the entire narrative around a genuine opportunity for technological advancement in Afghanistan's capital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Robotics Engineer Position</dc:title>
  <dc:creator/>
  <dc:language>en</dc:language>
  <cp:keywords/>
  <dcterms:created xsi:type="dcterms:W3CDTF">2026-07-17T01:44:10Z</dcterms:created>
  <dcterms:modified xsi:type="dcterms:W3CDTF">2026-07-17T01:44:10Z</dcterms:modified>
</cp:coreProperties>
</file>

<file path=docProps/custom.xml><?xml version="1.0" encoding="utf-8"?>
<Properties xmlns="http://schemas.openxmlformats.org/officeDocument/2006/custom-properties" xmlns:vt="http://schemas.openxmlformats.org/officeDocument/2006/docPropsVTypes"/>
</file>